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455B5" w14:textId="79B07CC9" w:rsidR="00F81BA1" w:rsidRDefault="00F81BA1"/>
    <w:p w14:paraId="4A70D9AE" w14:textId="205FFBE1" w:rsidR="0009058F" w:rsidRDefault="0009058F">
      <w:r>
        <w:t>What I’m expected to do:</w:t>
      </w:r>
    </w:p>
    <w:p w14:paraId="53E81F58" w14:textId="1035E14D" w:rsidR="000B4B64" w:rsidRPr="000B4B64" w:rsidRDefault="00615E25" w:rsidP="000B4B6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1 </w:t>
      </w:r>
      <w:r w:rsidR="000B4B64" w:rsidRPr="000B4B64">
        <w:rPr>
          <w:rFonts w:ascii="Arial" w:eastAsia="Times New Roman" w:hAnsi="Arial" w:cs="Arial"/>
        </w:rPr>
        <w:t xml:space="preserve">The music shop mainly sells guitars, brass &amp; woodwind instruments, and accessories, </w:t>
      </w:r>
    </w:p>
    <w:p w14:paraId="78D45864" w14:textId="6BAFC798" w:rsidR="000B4B64" w:rsidRPr="000B4B64" w:rsidRDefault="00615E25" w:rsidP="000B4B6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2 </w:t>
      </w:r>
      <w:r w:rsidR="000B4B64" w:rsidRPr="000B4B64">
        <w:rPr>
          <w:rFonts w:ascii="Arial" w:eastAsia="Times New Roman" w:hAnsi="Arial" w:cs="Arial"/>
        </w:rPr>
        <w:t>but also provides lessons which customers can book.</w:t>
      </w:r>
    </w:p>
    <w:p w14:paraId="173C79DD" w14:textId="77777777" w:rsidR="00615E25" w:rsidRDefault="000B4B64" w:rsidP="00615E25">
      <w:pPr>
        <w:pStyle w:val="ListParagraph"/>
        <w:jc w:val="both"/>
        <w:rPr>
          <w:rFonts w:ascii="Arial" w:eastAsia="Times New Roman" w:hAnsi="Arial" w:cs="Arial"/>
        </w:rPr>
      </w:pPr>
      <w:r w:rsidRPr="000B4B64">
        <w:rPr>
          <w:rFonts w:ascii="Arial" w:eastAsia="Times New Roman" w:hAnsi="Arial" w:cs="Arial"/>
        </w:rPr>
        <w:t xml:space="preserve">Customers can only book a lesson for an instrument that the shop sells. </w:t>
      </w:r>
      <w:r>
        <w:rPr>
          <w:rFonts w:ascii="Arial" w:eastAsia="Times New Roman" w:hAnsi="Arial" w:cs="Arial"/>
        </w:rPr>
        <w:t>(</w:t>
      </w:r>
      <w:proofErr w:type="gramStart"/>
      <w:r>
        <w:rPr>
          <w:rFonts w:ascii="Arial" w:eastAsia="Times New Roman" w:hAnsi="Arial" w:cs="Arial"/>
        </w:rPr>
        <w:t>create</w:t>
      </w:r>
      <w:proofErr w:type="gramEnd"/>
      <w:r>
        <w:rPr>
          <w:rFonts w:ascii="Arial" w:eastAsia="Times New Roman" w:hAnsi="Arial" w:cs="Arial"/>
        </w:rPr>
        <w:t xml:space="preserve"> </w:t>
      </w:r>
      <w:r w:rsidR="00DE57F4">
        <w:rPr>
          <w:rFonts w:ascii="Arial" w:eastAsia="Times New Roman" w:hAnsi="Arial" w:cs="Arial"/>
        </w:rPr>
        <w:t>an</w:t>
      </w:r>
      <w:r>
        <w:rPr>
          <w:rFonts w:ascii="Arial" w:eastAsia="Times New Roman" w:hAnsi="Arial" w:cs="Arial"/>
        </w:rPr>
        <w:t xml:space="preserve"> instrument)</w:t>
      </w:r>
    </w:p>
    <w:p w14:paraId="78787AAC" w14:textId="11301B05" w:rsidR="000B4B64" w:rsidRPr="000B4B64" w:rsidRDefault="00615E25" w:rsidP="00615E25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3 </w:t>
      </w:r>
      <w:r w:rsidR="000B4B64" w:rsidRPr="000B4B64">
        <w:rPr>
          <w:rFonts w:ascii="Arial" w:eastAsia="Times New Roman" w:hAnsi="Arial" w:cs="Arial"/>
        </w:rPr>
        <w:t>The application should be able to show a list of bookings for a given day.</w:t>
      </w:r>
      <w:r w:rsidR="00DE57F4">
        <w:rPr>
          <w:rFonts w:ascii="Arial" w:eastAsia="Times New Roman" w:hAnsi="Arial" w:cs="Arial"/>
        </w:rPr>
        <w:t xml:space="preserve"> </w:t>
      </w:r>
      <w:r w:rsidR="000B4B64">
        <w:rPr>
          <w:rFonts w:ascii="Arial" w:eastAsia="Times New Roman" w:hAnsi="Arial" w:cs="Arial"/>
        </w:rPr>
        <w:t>(</w:t>
      </w:r>
      <w:proofErr w:type="gramStart"/>
      <w:r w:rsidR="000B4B64">
        <w:rPr>
          <w:rFonts w:ascii="Arial" w:eastAsia="Times New Roman" w:hAnsi="Arial" w:cs="Arial"/>
        </w:rPr>
        <w:t>search</w:t>
      </w:r>
      <w:proofErr w:type="gramEnd"/>
      <w:r w:rsidR="000B4B64">
        <w:rPr>
          <w:rFonts w:ascii="Arial" w:eastAsia="Times New Roman" w:hAnsi="Arial" w:cs="Arial"/>
        </w:rPr>
        <w:t xml:space="preserve"> </w:t>
      </w:r>
      <w:r w:rsidR="00DE57F4">
        <w:rPr>
          <w:rFonts w:ascii="Arial" w:eastAsia="Times New Roman" w:hAnsi="Arial" w:cs="Arial"/>
        </w:rPr>
        <w:t>algorithm</w:t>
      </w:r>
      <w:r w:rsidR="000B4B64">
        <w:rPr>
          <w:rFonts w:ascii="Arial" w:eastAsia="Times New Roman" w:hAnsi="Arial" w:cs="Arial"/>
        </w:rPr>
        <w:t>)</w:t>
      </w:r>
      <w:r w:rsidR="000B4B64" w:rsidRPr="000B4B64">
        <w:rPr>
          <w:rFonts w:ascii="Arial" w:eastAsia="Times New Roman" w:hAnsi="Arial" w:cs="Arial"/>
        </w:rPr>
        <w:t xml:space="preserve"> </w:t>
      </w:r>
    </w:p>
    <w:p w14:paraId="6869CA01" w14:textId="18928876" w:rsidR="000B4B64" w:rsidRPr="000B4B64" w:rsidRDefault="00615E25" w:rsidP="000B4B6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eastAsia="Times New Roman" w:hAnsi="Arial" w:cs="Arial"/>
        </w:rPr>
        <w:t xml:space="preserve">4 </w:t>
      </w:r>
      <w:r w:rsidR="000B4B64" w:rsidRPr="000B4B64">
        <w:rPr>
          <w:rFonts w:ascii="Arial" w:eastAsia="Times New Roman" w:hAnsi="Arial" w:cs="Arial"/>
        </w:rPr>
        <w:t>The application should have a feature where a user can search for an instrument or accessory.</w:t>
      </w:r>
    </w:p>
    <w:p w14:paraId="28A5EF10" w14:textId="694CA1D4" w:rsidR="000B4B64" w:rsidRPr="000B4B64" w:rsidRDefault="00615E25" w:rsidP="000B4B6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gramStart"/>
      <w:r>
        <w:rPr>
          <w:rFonts w:ascii="Arial" w:eastAsia="Times New Roman" w:hAnsi="Arial" w:cs="Arial"/>
        </w:rPr>
        <w:t xml:space="preserve">5 </w:t>
      </w:r>
      <w:r w:rsidR="000B4B64" w:rsidRPr="000B4B64">
        <w:rPr>
          <w:rFonts w:ascii="Arial" w:eastAsia="Times New Roman" w:hAnsi="Arial" w:cs="Arial"/>
        </w:rPr>
        <w:t xml:space="preserve"> The</w:t>
      </w:r>
      <w:proofErr w:type="gramEnd"/>
      <w:r w:rsidR="000B4B64" w:rsidRPr="000B4B64">
        <w:rPr>
          <w:rFonts w:ascii="Arial" w:eastAsia="Times New Roman" w:hAnsi="Arial" w:cs="Arial"/>
        </w:rPr>
        <w:t xml:space="preserve"> application should also produce a sales report that shows the total sales from instruments and the total income from the lessons.</w:t>
      </w:r>
    </w:p>
    <w:p w14:paraId="4B1A9CAE" w14:textId="7BA75228" w:rsidR="000B4B64" w:rsidRPr="000B4B64" w:rsidRDefault="00615E25" w:rsidP="000B4B64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gramStart"/>
      <w:r>
        <w:rPr>
          <w:rFonts w:ascii="Arial" w:eastAsia="Times New Roman" w:hAnsi="Arial" w:cs="Arial"/>
        </w:rPr>
        <w:t xml:space="preserve">6 </w:t>
      </w:r>
      <w:r w:rsidR="000B4B64" w:rsidRPr="000B4B64">
        <w:rPr>
          <w:rFonts w:ascii="Arial" w:eastAsia="Times New Roman" w:hAnsi="Arial" w:cs="Arial"/>
        </w:rPr>
        <w:t xml:space="preserve"> </w:t>
      </w:r>
      <w:r w:rsidR="000B4B64" w:rsidRPr="000B4B64">
        <w:rPr>
          <w:rFonts w:ascii="Arial" w:hAnsi="Arial" w:cs="Arial"/>
        </w:rPr>
        <w:t>Data</w:t>
      </w:r>
      <w:proofErr w:type="gramEnd"/>
      <w:r w:rsidR="000B4B64" w:rsidRPr="000B4B64">
        <w:rPr>
          <w:rFonts w:ascii="Arial" w:hAnsi="Arial" w:cs="Arial"/>
        </w:rPr>
        <w:t xml:space="preserve"> should be stored in a text file.</w:t>
      </w:r>
    </w:p>
    <w:p w14:paraId="2AEC6CE7" w14:textId="77777777" w:rsidR="000B4B64" w:rsidRDefault="000B4B64" w:rsidP="0009058F">
      <w:pPr>
        <w:pStyle w:val="ListParagraph"/>
        <w:numPr>
          <w:ilvl w:val="0"/>
          <w:numId w:val="1"/>
        </w:numPr>
      </w:pPr>
    </w:p>
    <w:p w14:paraId="1C1654BD" w14:textId="1FBD8E09" w:rsidR="0009058F" w:rsidRDefault="0009058F" w:rsidP="0009058F">
      <w:pPr>
        <w:pStyle w:val="ListParagraph"/>
      </w:pPr>
    </w:p>
    <w:p w14:paraId="332590D4" w14:textId="02F6F106" w:rsidR="0009058F" w:rsidRDefault="0009058F" w:rsidP="0009058F">
      <w:pPr>
        <w:pStyle w:val="ListParagraph"/>
      </w:pPr>
    </w:p>
    <w:p w14:paraId="338FB2F5" w14:textId="1A850FE9" w:rsidR="00967F42" w:rsidRDefault="004833C2" w:rsidP="00615E25">
      <w:pPr>
        <w:pStyle w:val="ListParagraph"/>
      </w:pPr>
      <w:r>
        <w:t xml:space="preserve">Use case </w:t>
      </w:r>
      <w:r w:rsidR="00615E25">
        <w:t xml:space="preserve">1: </w:t>
      </w:r>
      <w:r w:rsidR="00615E25" w:rsidRPr="00615E25">
        <w:t>Creating/</w:t>
      </w:r>
      <w:r w:rsidR="00967F42" w:rsidRPr="00615E25">
        <w:t xml:space="preserve">Storing instrument </w:t>
      </w:r>
      <w:r w:rsidR="00615E25">
        <w:t>(</w:t>
      </w:r>
      <w:proofErr w:type="spellStart"/>
      <w:r w:rsidR="00615E25">
        <w:t>fufils</w:t>
      </w:r>
      <w:proofErr w:type="spellEnd"/>
      <w:r w:rsidR="00615E25">
        <w:t xml:space="preserve"> part of </w:t>
      </w:r>
      <w:proofErr w:type="spellStart"/>
      <w:r w:rsidR="00615E25">
        <w:t>req</w:t>
      </w:r>
      <w:proofErr w:type="spellEnd"/>
      <w:r w:rsidR="00615E25">
        <w:t xml:space="preserve"> 1)</w:t>
      </w:r>
    </w:p>
    <w:p w14:paraId="7DC02D37" w14:textId="0D7C8FCC" w:rsidR="00615E25" w:rsidRPr="00615E25" w:rsidRDefault="00615E25" w:rsidP="00615E25">
      <w:pPr>
        <w:pStyle w:val="ListParagraph"/>
      </w:pPr>
      <w:r>
        <w:t>Select create new instrument</w:t>
      </w:r>
    </w:p>
    <w:p w14:paraId="6CD6228A" w14:textId="574DDEB5" w:rsidR="0009058F" w:rsidRDefault="00967F42" w:rsidP="004833C2">
      <w:pPr>
        <w:pStyle w:val="ListParagraph"/>
      </w:pPr>
      <w:r>
        <w:t>Enter</w:t>
      </w:r>
      <w:r w:rsidR="004833C2">
        <w:t xml:space="preserve"> instrument name</w:t>
      </w:r>
    </w:p>
    <w:p w14:paraId="77FE1C34" w14:textId="0C867AD5" w:rsidR="004833C2" w:rsidRDefault="004833C2" w:rsidP="0009058F">
      <w:pPr>
        <w:pStyle w:val="ListParagraph"/>
      </w:pPr>
      <w:r>
        <w:t>Enter make</w:t>
      </w:r>
    </w:p>
    <w:p w14:paraId="5995C0E3" w14:textId="10AFE360" w:rsidR="004833C2" w:rsidRDefault="004833C2" w:rsidP="0009058F">
      <w:pPr>
        <w:pStyle w:val="ListParagraph"/>
      </w:pPr>
      <w:r>
        <w:t>Enter model</w:t>
      </w:r>
    </w:p>
    <w:p w14:paraId="46B28F26" w14:textId="12EED29C" w:rsidR="004833C2" w:rsidRDefault="004833C2" w:rsidP="0009058F">
      <w:pPr>
        <w:pStyle w:val="ListParagraph"/>
      </w:pPr>
      <w:r>
        <w:t>Enter notes</w:t>
      </w:r>
    </w:p>
    <w:p w14:paraId="1A8CF798" w14:textId="7E902306" w:rsidR="004833C2" w:rsidRDefault="004833C2" w:rsidP="0009058F">
      <w:pPr>
        <w:pStyle w:val="ListParagraph"/>
      </w:pPr>
      <w:r>
        <w:t>If string instrument</w:t>
      </w:r>
    </w:p>
    <w:p w14:paraId="7A9C8F71" w14:textId="5C09CB35" w:rsidR="004833C2" w:rsidRDefault="004833C2" w:rsidP="0009058F">
      <w:pPr>
        <w:pStyle w:val="ListParagraph"/>
      </w:pPr>
      <w:r>
        <w:tab/>
        <w:t>Number of strings</w:t>
      </w:r>
    </w:p>
    <w:p w14:paraId="5C4233BE" w14:textId="106B5045" w:rsidR="004833C2" w:rsidRDefault="004833C2" w:rsidP="0009058F">
      <w:pPr>
        <w:pStyle w:val="ListParagraph"/>
      </w:pPr>
      <w:r>
        <w:tab/>
        <w:t>Type acoustic, electric, bass</w:t>
      </w:r>
    </w:p>
    <w:p w14:paraId="7FF31B5D" w14:textId="7800C71A" w:rsidR="004833C2" w:rsidRDefault="004833C2" w:rsidP="0009058F">
      <w:pPr>
        <w:pStyle w:val="ListParagraph"/>
      </w:pPr>
      <w:r>
        <w:tab/>
        <w:t>Colour</w:t>
      </w:r>
    </w:p>
    <w:p w14:paraId="4EF45568" w14:textId="65F80448" w:rsidR="004833C2" w:rsidRDefault="004833C2" w:rsidP="0009058F">
      <w:pPr>
        <w:pStyle w:val="ListParagraph"/>
      </w:pPr>
      <w:r>
        <w:t>If brass instrument</w:t>
      </w:r>
    </w:p>
    <w:p w14:paraId="13F9FD2F" w14:textId="401608F5" w:rsidR="004833C2" w:rsidRDefault="004833C2" w:rsidP="004833C2">
      <w:pPr>
        <w:pStyle w:val="ListParagraph"/>
      </w:pPr>
      <w:r>
        <w:tab/>
        <w:t>Number of valves</w:t>
      </w:r>
    </w:p>
    <w:p w14:paraId="28626C7B" w14:textId="2C90CBB4" w:rsidR="004833C2" w:rsidRDefault="004833C2" w:rsidP="004833C2">
      <w:pPr>
        <w:pStyle w:val="ListParagraph"/>
      </w:pPr>
      <w:r>
        <w:tab/>
        <w:t>Keys</w:t>
      </w:r>
    </w:p>
    <w:p w14:paraId="30344AD0" w14:textId="1E38BE81" w:rsidR="004833C2" w:rsidRDefault="004833C2" w:rsidP="004833C2">
      <w:pPr>
        <w:pStyle w:val="ListParagraph"/>
      </w:pPr>
      <w:r>
        <w:tab/>
        <w:t>Material</w:t>
      </w:r>
    </w:p>
    <w:p w14:paraId="51E7EFAE" w14:textId="341212F3" w:rsidR="004833C2" w:rsidRDefault="004833C2" w:rsidP="004833C2">
      <w:pPr>
        <w:pStyle w:val="ListParagraph"/>
      </w:pPr>
      <w:r>
        <w:tab/>
        <w:t xml:space="preserve">Finish </w:t>
      </w:r>
    </w:p>
    <w:p w14:paraId="346DC354" w14:textId="5FABA84E" w:rsidR="004833C2" w:rsidRDefault="004833C2" w:rsidP="004833C2">
      <w:pPr>
        <w:pStyle w:val="ListParagraph"/>
      </w:pPr>
      <w:r>
        <w:t>If woodwind instrument</w:t>
      </w:r>
    </w:p>
    <w:p w14:paraId="5764AD26" w14:textId="6EA22671" w:rsidR="004833C2" w:rsidRDefault="004833C2" w:rsidP="004833C2">
      <w:pPr>
        <w:pStyle w:val="ListParagraph"/>
      </w:pPr>
      <w:r>
        <w:tab/>
        <w:t xml:space="preserve">Number of keys </w:t>
      </w:r>
    </w:p>
    <w:p w14:paraId="5DA9AAD2" w14:textId="32F87B9F" w:rsidR="004833C2" w:rsidRDefault="004833C2" w:rsidP="004833C2">
      <w:pPr>
        <w:pStyle w:val="ListParagraph"/>
      </w:pPr>
      <w:r>
        <w:tab/>
        <w:t xml:space="preserve"> Material</w:t>
      </w:r>
    </w:p>
    <w:p w14:paraId="5F798C78" w14:textId="5150397D" w:rsidR="004833C2" w:rsidRDefault="004833C2" w:rsidP="004833C2">
      <w:pPr>
        <w:pStyle w:val="ListParagraph"/>
      </w:pPr>
      <w:r>
        <w:tab/>
        <w:t>Key</w:t>
      </w:r>
    </w:p>
    <w:p w14:paraId="7DEA8563" w14:textId="0691319E" w:rsidR="004833C2" w:rsidRDefault="00615E25" w:rsidP="004833C2">
      <w:pPr>
        <w:pStyle w:val="ListParagraph"/>
      </w:pPr>
      <w:r>
        <w:t>Save</w:t>
      </w:r>
    </w:p>
    <w:p w14:paraId="0B291C7F" w14:textId="4336DA0D" w:rsidR="00615E25" w:rsidRDefault="00615E25" w:rsidP="004833C2">
      <w:pPr>
        <w:pStyle w:val="ListParagraph"/>
      </w:pPr>
    </w:p>
    <w:p w14:paraId="2A57FB1E" w14:textId="0C4971F0" w:rsidR="00615E25" w:rsidRDefault="00615E25" w:rsidP="004833C2">
      <w:pPr>
        <w:pStyle w:val="ListParagraph"/>
      </w:pPr>
    </w:p>
    <w:p w14:paraId="78A4B4F6" w14:textId="61BF4B15" w:rsidR="00615E25" w:rsidRDefault="00615E25" w:rsidP="004833C2">
      <w:pPr>
        <w:pStyle w:val="ListParagraph"/>
      </w:pPr>
    </w:p>
    <w:p w14:paraId="02B05F71" w14:textId="434A1A5D" w:rsidR="00615E25" w:rsidRDefault="00615E25" w:rsidP="004833C2">
      <w:pPr>
        <w:pStyle w:val="ListParagraph"/>
      </w:pPr>
    </w:p>
    <w:p w14:paraId="0CE230FD" w14:textId="5C7E242A" w:rsidR="00615E25" w:rsidRDefault="00615E25" w:rsidP="004833C2">
      <w:pPr>
        <w:pStyle w:val="ListParagraph"/>
      </w:pPr>
    </w:p>
    <w:p w14:paraId="6E3E3952" w14:textId="6429E55D" w:rsidR="00615E25" w:rsidRDefault="00615E25" w:rsidP="004833C2">
      <w:pPr>
        <w:pStyle w:val="ListParagraph"/>
      </w:pPr>
    </w:p>
    <w:p w14:paraId="36511440" w14:textId="5F82B191" w:rsidR="00615E25" w:rsidRDefault="00615E25" w:rsidP="004833C2">
      <w:pPr>
        <w:pStyle w:val="ListParagraph"/>
      </w:pPr>
    </w:p>
    <w:p w14:paraId="33E2EB1B" w14:textId="59496711" w:rsidR="00615E25" w:rsidRDefault="00615E25" w:rsidP="004833C2">
      <w:pPr>
        <w:pStyle w:val="ListParagraph"/>
      </w:pPr>
    </w:p>
    <w:p w14:paraId="7003D80E" w14:textId="5E848BF7" w:rsidR="00615E25" w:rsidRDefault="00615E25" w:rsidP="004833C2">
      <w:pPr>
        <w:pStyle w:val="ListParagraph"/>
      </w:pPr>
    </w:p>
    <w:p w14:paraId="1DFA7EBD" w14:textId="797B5A04" w:rsidR="00615E25" w:rsidRDefault="00615E25" w:rsidP="004833C2">
      <w:pPr>
        <w:pStyle w:val="ListParagraph"/>
      </w:pPr>
    </w:p>
    <w:p w14:paraId="0C39437E" w14:textId="0BDEEBF4" w:rsidR="00615E25" w:rsidRDefault="00615E25" w:rsidP="004833C2">
      <w:pPr>
        <w:pStyle w:val="ListParagraph"/>
      </w:pPr>
    </w:p>
    <w:p w14:paraId="020EA571" w14:textId="77777777" w:rsidR="00615E25" w:rsidRDefault="00615E25" w:rsidP="004833C2">
      <w:pPr>
        <w:pStyle w:val="ListParagraph"/>
      </w:pPr>
    </w:p>
    <w:p w14:paraId="41DA648C" w14:textId="3753278A" w:rsidR="00615E25" w:rsidRDefault="00615E25" w:rsidP="004833C2">
      <w:pPr>
        <w:pStyle w:val="ListParagraph"/>
      </w:pPr>
      <w:r>
        <w:t xml:space="preserve">Use case </w:t>
      </w:r>
      <w:proofErr w:type="gramStart"/>
      <w:r>
        <w:t>2 :</w:t>
      </w:r>
      <w:proofErr w:type="gramEnd"/>
      <w:r>
        <w:t xml:space="preserve"> creating/storing an accessory(fulfils the </w:t>
      </w:r>
      <w:proofErr w:type="spellStart"/>
      <w:r>
        <w:t>remaing</w:t>
      </w:r>
      <w:proofErr w:type="spellEnd"/>
      <w:r>
        <w:t xml:space="preserve"> </w:t>
      </w:r>
      <w:proofErr w:type="spellStart"/>
      <w:r>
        <w:t>req</w:t>
      </w:r>
      <w:proofErr w:type="spellEnd"/>
      <w:r>
        <w:t xml:space="preserve"> 1)</w:t>
      </w:r>
    </w:p>
    <w:p w14:paraId="3E5032E9" w14:textId="6D4ADD07" w:rsidR="00615E25" w:rsidRDefault="00615E25" w:rsidP="004833C2">
      <w:pPr>
        <w:pStyle w:val="ListParagraph"/>
      </w:pPr>
      <w:r>
        <w:t>Select create new accessory</w:t>
      </w:r>
    </w:p>
    <w:p w14:paraId="0071E491" w14:textId="126B2AA8" w:rsidR="00615E25" w:rsidRDefault="00615E25" w:rsidP="004833C2">
      <w:pPr>
        <w:pStyle w:val="ListParagraph"/>
      </w:pPr>
      <w:r>
        <w:t>Enter accessory name</w:t>
      </w:r>
    </w:p>
    <w:p w14:paraId="34502CC6" w14:textId="1C934D8A" w:rsidR="00615E25" w:rsidRDefault="00615E25" w:rsidP="004833C2">
      <w:pPr>
        <w:pStyle w:val="ListParagraph"/>
      </w:pPr>
      <w:r>
        <w:t>Enter price per accessory</w:t>
      </w:r>
    </w:p>
    <w:p w14:paraId="3A2C0ABE" w14:textId="400B6368" w:rsidR="00615E25" w:rsidRDefault="00615E25" w:rsidP="004833C2">
      <w:pPr>
        <w:pStyle w:val="ListParagraph"/>
      </w:pPr>
      <w:r>
        <w:t>Enter stock</w:t>
      </w:r>
    </w:p>
    <w:p w14:paraId="0FF156AA" w14:textId="03355ABB" w:rsidR="00615E25" w:rsidRDefault="00615E25" w:rsidP="004833C2">
      <w:pPr>
        <w:pStyle w:val="ListParagraph"/>
      </w:pPr>
      <w:r>
        <w:t>Enter if accessory is applicable to a stringed instrument</w:t>
      </w:r>
    </w:p>
    <w:p w14:paraId="358C7D10" w14:textId="2DDCE3BD" w:rsidR="00615E25" w:rsidRDefault="00615E25" w:rsidP="00615E25">
      <w:pPr>
        <w:pStyle w:val="ListParagraph"/>
      </w:pPr>
      <w:r>
        <w:t xml:space="preserve">Enter if accessory is applicable to </w:t>
      </w:r>
      <w:r>
        <w:t>brass</w:t>
      </w:r>
      <w:r>
        <w:t xml:space="preserve"> instrument</w:t>
      </w:r>
    </w:p>
    <w:p w14:paraId="1E0261B4" w14:textId="74233ABC" w:rsidR="00615E25" w:rsidRDefault="00615E25" w:rsidP="00615E25">
      <w:pPr>
        <w:pStyle w:val="ListParagraph"/>
      </w:pPr>
      <w:r>
        <w:t xml:space="preserve">Enter if accessory is applicable to </w:t>
      </w:r>
      <w:r>
        <w:t>woodwind</w:t>
      </w:r>
      <w:r>
        <w:t xml:space="preserve"> instrument</w:t>
      </w:r>
    </w:p>
    <w:p w14:paraId="73A50D76" w14:textId="6D820D81" w:rsidR="00615E25" w:rsidRDefault="00615E25" w:rsidP="004833C2">
      <w:pPr>
        <w:pStyle w:val="ListParagraph"/>
      </w:pPr>
      <w:r>
        <w:t>save</w:t>
      </w:r>
    </w:p>
    <w:p w14:paraId="457F5F1F" w14:textId="6C0E385F" w:rsidR="004833C2" w:rsidRDefault="00615E25" w:rsidP="00615E25">
      <w:r>
        <w:tab/>
        <w:t>use case 3: creating a customer</w:t>
      </w:r>
    </w:p>
    <w:p w14:paraId="789584D3" w14:textId="46238EB7" w:rsidR="00615E25" w:rsidRDefault="00615E25" w:rsidP="00615E25">
      <w:r>
        <w:tab/>
        <w:t>select create new customer</w:t>
      </w:r>
    </w:p>
    <w:p w14:paraId="2A91DAE2" w14:textId="77777777" w:rsidR="00615E25" w:rsidRDefault="00615E25" w:rsidP="00615E25">
      <w:r>
        <w:tab/>
        <w:t>enter name</w:t>
      </w:r>
    </w:p>
    <w:p w14:paraId="31C9C381" w14:textId="1A07714A" w:rsidR="00615E25" w:rsidRDefault="00615E25" w:rsidP="00615E25">
      <w:pPr>
        <w:ind w:firstLine="720"/>
      </w:pPr>
      <w:r>
        <w:t>enter address</w:t>
      </w:r>
    </w:p>
    <w:p w14:paraId="15CBD6A6" w14:textId="70827F0E" w:rsidR="00615E25" w:rsidRDefault="00615E25" w:rsidP="00615E25">
      <w:pPr>
        <w:ind w:firstLine="720"/>
      </w:pPr>
      <w:r>
        <w:t>enter phone number</w:t>
      </w:r>
    </w:p>
    <w:p w14:paraId="68302655" w14:textId="6A62327B" w:rsidR="00615E25" w:rsidRDefault="00615E25" w:rsidP="00615E25">
      <w:pPr>
        <w:ind w:firstLine="720"/>
      </w:pPr>
      <w:r>
        <w:t>enter any notes from the customer</w:t>
      </w:r>
    </w:p>
    <w:p w14:paraId="6E863B5A" w14:textId="19508368" w:rsidR="00287961" w:rsidRDefault="00287961" w:rsidP="004833C2">
      <w:pPr>
        <w:pStyle w:val="ListParagraph"/>
      </w:pPr>
    </w:p>
    <w:p w14:paraId="40CDDDB6" w14:textId="30235168" w:rsidR="00287961" w:rsidRDefault="00287961" w:rsidP="004833C2">
      <w:pPr>
        <w:pStyle w:val="ListParagraph"/>
      </w:pPr>
      <w:r>
        <w:t xml:space="preserve">Use case </w:t>
      </w:r>
      <w:r w:rsidR="00615E25">
        <w:t>4</w:t>
      </w:r>
      <w:r>
        <w:t>:</w:t>
      </w:r>
      <w:r w:rsidR="00615E25">
        <w:t xml:space="preserve"> creating/displaying a booking (fulfils </w:t>
      </w:r>
      <w:proofErr w:type="spellStart"/>
      <w:r w:rsidR="00615E25">
        <w:t>req</w:t>
      </w:r>
      <w:proofErr w:type="spellEnd"/>
      <w:r w:rsidR="00615E25">
        <w:t xml:space="preserve"> 2)</w:t>
      </w:r>
    </w:p>
    <w:p w14:paraId="55F6C431" w14:textId="39807C3A" w:rsidR="00615E25" w:rsidRDefault="00615E25" w:rsidP="004833C2">
      <w:pPr>
        <w:pStyle w:val="ListParagraph"/>
      </w:pPr>
      <w:r>
        <w:t>Select create new booking</w:t>
      </w:r>
    </w:p>
    <w:p w14:paraId="3EFDEC35" w14:textId="0B71E50D" w:rsidR="00287961" w:rsidRDefault="00615E25" w:rsidP="004833C2">
      <w:pPr>
        <w:pStyle w:val="ListParagraph"/>
      </w:pPr>
      <w:r>
        <w:t>Select which customer the booking is for</w:t>
      </w:r>
    </w:p>
    <w:p w14:paraId="2B6CE549" w14:textId="2CFCE1AD" w:rsidR="00615E25" w:rsidRDefault="00615E25" w:rsidP="004833C2">
      <w:pPr>
        <w:pStyle w:val="ListParagraph"/>
      </w:pPr>
      <w:r>
        <w:t xml:space="preserve">Select which instrument they </w:t>
      </w:r>
      <w:proofErr w:type="spellStart"/>
      <w:r>
        <w:t>whish</w:t>
      </w:r>
      <w:proofErr w:type="spellEnd"/>
      <w:r>
        <w:t xml:space="preserve"> to use</w:t>
      </w:r>
    </w:p>
    <w:p w14:paraId="414C2A6F" w14:textId="16C9F815" w:rsidR="00287961" w:rsidRDefault="00615E25" w:rsidP="004833C2">
      <w:pPr>
        <w:pStyle w:val="ListParagraph"/>
      </w:pPr>
      <w:r>
        <w:t xml:space="preserve">Enter </w:t>
      </w:r>
      <w:r w:rsidR="00287961">
        <w:t>Lesson</w:t>
      </w:r>
      <w:r>
        <w:t xml:space="preserve"> level</w:t>
      </w:r>
      <w:r w:rsidR="00287961">
        <w:t xml:space="preserve"> required </w:t>
      </w:r>
    </w:p>
    <w:p w14:paraId="504FBC8F" w14:textId="143BF759" w:rsidR="00287961" w:rsidRDefault="00615E25" w:rsidP="00615E25">
      <w:pPr>
        <w:pStyle w:val="ListParagraph"/>
      </w:pPr>
      <w:r>
        <w:t xml:space="preserve">Enter </w:t>
      </w:r>
      <w:r w:rsidR="00287961">
        <w:t>Date</w:t>
      </w:r>
    </w:p>
    <w:p w14:paraId="056C5E25" w14:textId="2019F5BF" w:rsidR="00287961" w:rsidRDefault="00615E25" w:rsidP="004833C2">
      <w:pPr>
        <w:pStyle w:val="ListParagraph"/>
      </w:pPr>
      <w:r>
        <w:t xml:space="preserve">Enter </w:t>
      </w:r>
      <w:r w:rsidR="00287961">
        <w:t>Block booking (period they wish to book</w:t>
      </w:r>
      <w:r>
        <w:t>)</w:t>
      </w:r>
    </w:p>
    <w:p w14:paraId="1EF568D9" w14:textId="5975836B" w:rsidR="00615E25" w:rsidRDefault="00615E25" w:rsidP="004833C2">
      <w:pPr>
        <w:pStyle w:val="ListParagraph"/>
      </w:pPr>
      <w:r>
        <w:t>Enter if they wish to buy the instrument after the booking</w:t>
      </w:r>
    </w:p>
    <w:p w14:paraId="0C3F8E3E" w14:textId="2F8F52FC" w:rsidR="00615E25" w:rsidRDefault="00615E25" w:rsidP="004833C2">
      <w:pPr>
        <w:pStyle w:val="ListParagraph"/>
      </w:pPr>
      <w:r>
        <w:tab/>
        <w:t>If yes</w:t>
      </w:r>
    </w:p>
    <w:p w14:paraId="286F4B97" w14:textId="7F0EF0F4" w:rsidR="00615E25" w:rsidRDefault="00615E25" w:rsidP="004833C2">
      <w:pPr>
        <w:pStyle w:val="ListParagraph"/>
      </w:pPr>
      <w:r>
        <w:tab/>
        <w:t>Enter if they wish to buy any accessories during/after the booking</w:t>
      </w:r>
    </w:p>
    <w:p w14:paraId="7B3EB440" w14:textId="1247DA1F" w:rsidR="00615E25" w:rsidRDefault="00615E25" w:rsidP="004833C2">
      <w:pPr>
        <w:pStyle w:val="ListParagraph"/>
      </w:pPr>
      <w:r>
        <w:tab/>
      </w:r>
      <w:r>
        <w:tab/>
        <w:t>If yes</w:t>
      </w:r>
    </w:p>
    <w:p w14:paraId="69879B72" w14:textId="74F2DFB7" w:rsidR="00615E25" w:rsidRDefault="00615E25" w:rsidP="004833C2">
      <w:pPr>
        <w:pStyle w:val="ListParagraph"/>
      </w:pPr>
      <w:r>
        <w:tab/>
      </w:r>
      <w:r>
        <w:tab/>
        <w:t>Select which accessory they wish to purchase</w:t>
      </w:r>
    </w:p>
    <w:p w14:paraId="18F37183" w14:textId="247D53D0" w:rsidR="00615E25" w:rsidRDefault="00615E25" w:rsidP="004833C2">
      <w:pPr>
        <w:pStyle w:val="ListParagraph"/>
      </w:pPr>
      <w:r>
        <w:tab/>
      </w:r>
      <w:r>
        <w:tab/>
        <w:t xml:space="preserve">Enter how many </w:t>
      </w:r>
    </w:p>
    <w:p w14:paraId="40D37CCF" w14:textId="5B8CBCB7" w:rsidR="00287961" w:rsidRDefault="00615E25" w:rsidP="00615E25">
      <w:pPr>
        <w:pStyle w:val="ListParagraph"/>
      </w:pPr>
      <w:r>
        <w:t xml:space="preserve">Display </w:t>
      </w:r>
      <w:r w:rsidR="00287961">
        <w:t xml:space="preserve">Quoted price </w:t>
      </w:r>
    </w:p>
    <w:p w14:paraId="0A1F7571" w14:textId="105F807C" w:rsidR="00287961" w:rsidRDefault="00615E25" w:rsidP="004833C2">
      <w:pPr>
        <w:pStyle w:val="ListParagraph"/>
      </w:pPr>
      <w:r>
        <w:t>Save</w:t>
      </w:r>
    </w:p>
    <w:p w14:paraId="060BE526" w14:textId="03A4AED1" w:rsidR="00615E25" w:rsidRDefault="00615E25" w:rsidP="004833C2">
      <w:pPr>
        <w:pStyle w:val="ListParagraph"/>
      </w:pPr>
    </w:p>
    <w:p w14:paraId="5FD3473D" w14:textId="4760DBA8" w:rsidR="00615E25" w:rsidRDefault="00615E25" w:rsidP="004833C2">
      <w:pPr>
        <w:pStyle w:val="ListParagraph"/>
      </w:pPr>
    </w:p>
    <w:p w14:paraId="69D79678" w14:textId="0EB45CA7" w:rsidR="00615E25" w:rsidRDefault="00615E25" w:rsidP="004833C2">
      <w:pPr>
        <w:pStyle w:val="ListParagraph"/>
      </w:pPr>
    </w:p>
    <w:p w14:paraId="38532B17" w14:textId="69A8E293" w:rsidR="00615E25" w:rsidRDefault="00615E25" w:rsidP="004833C2">
      <w:pPr>
        <w:pStyle w:val="ListParagraph"/>
      </w:pPr>
    </w:p>
    <w:p w14:paraId="0F091DB6" w14:textId="6BC58FB4" w:rsidR="00615E25" w:rsidRDefault="00615E25" w:rsidP="004833C2">
      <w:pPr>
        <w:pStyle w:val="ListParagraph"/>
      </w:pPr>
    </w:p>
    <w:p w14:paraId="1526DC43" w14:textId="0EDCB129" w:rsidR="00615E25" w:rsidRDefault="00615E25" w:rsidP="004833C2">
      <w:pPr>
        <w:pStyle w:val="ListParagraph"/>
      </w:pPr>
    </w:p>
    <w:p w14:paraId="43853BEC" w14:textId="6958B841" w:rsidR="00615E25" w:rsidRDefault="00615E25" w:rsidP="004833C2">
      <w:pPr>
        <w:pStyle w:val="ListParagraph"/>
      </w:pPr>
    </w:p>
    <w:p w14:paraId="0BA1888F" w14:textId="4F007B7D" w:rsidR="00615E25" w:rsidRDefault="00615E25" w:rsidP="004833C2">
      <w:pPr>
        <w:pStyle w:val="ListParagraph"/>
      </w:pPr>
    </w:p>
    <w:p w14:paraId="608E4453" w14:textId="4CDFFCCB" w:rsidR="00615E25" w:rsidRDefault="00615E25" w:rsidP="004833C2">
      <w:pPr>
        <w:pStyle w:val="ListParagraph"/>
      </w:pPr>
    </w:p>
    <w:p w14:paraId="47F1CD04" w14:textId="2252E10E" w:rsidR="00615E25" w:rsidRDefault="00615E25" w:rsidP="004833C2">
      <w:pPr>
        <w:pStyle w:val="ListParagraph"/>
      </w:pPr>
    </w:p>
    <w:p w14:paraId="60909E51" w14:textId="77777777" w:rsidR="00615E25" w:rsidRDefault="00615E25" w:rsidP="004833C2">
      <w:pPr>
        <w:pStyle w:val="ListParagraph"/>
      </w:pPr>
    </w:p>
    <w:p w14:paraId="7647D2BF" w14:textId="0C746C1C" w:rsidR="00615E25" w:rsidRDefault="00615E25" w:rsidP="004833C2">
      <w:pPr>
        <w:pStyle w:val="ListParagraph"/>
      </w:pPr>
      <w:r>
        <w:lastRenderedPageBreak/>
        <w:t xml:space="preserve">Use case 5: display bookings on specific day (fulfils </w:t>
      </w:r>
      <w:proofErr w:type="spellStart"/>
      <w:r>
        <w:t>req</w:t>
      </w:r>
      <w:proofErr w:type="spellEnd"/>
      <w:r>
        <w:t xml:space="preserve"> 3)</w:t>
      </w:r>
    </w:p>
    <w:p w14:paraId="69643307" w14:textId="336E1F7E" w:rsidR="00615E25" w:rsidRDefault="00615E25" w:rsidP="004833C2">
      <w:pPr>
        <w:pStyle w:val="ListParagraph"/>
      </w:pPr>
      <w:r>
        <w:t>Enter which day to check the bookings on (in format dd/mm/</w:t>
      </w:r>
      <w:proofErr w:type="spellStart"/>
      <w:r>
        <w:t>yyyy</w:t>
      </w:r>
      <w:proofErr w:type="spellEnd"/>
      <w:r>
        <w:t>)</w:t>
      </w:r>
    </w:p>
    <w:p w14:paraId="22BAF0C1" w14:textId="47D60971" w:rsidR="00615E25" w:rsidRDefault="00615E25" w:rsidP="004833C2">
      <w:pPr>
        <w:pStyle w:val="ListParagraph"/>
      </w:pPr>
    </w:p>
    <w:p w14:paraId="7935118F" w14:textId="03EFA62C" w:rsidR="00615E25" w:rsidRDefault="00615E25" w:rsidP="004833C2">
      <w:pPr>
        <w:pStyle w:val="ListParagraph"/>
      </w:pPr>
    </w:p>
    <w:p w14:paraId="1BC685FB" w14:textId="05713A2A" w:rsidR="00615E25" w:rsidRDefault="00615E25" w:rsidP="004833C2">
      <w:pPr>
        <w:pStyle w:val="ListParagraph"/>
      </w:pPr>
      <w:r>
        <w:t xml:space="preserve">Use case 6: search for an instrument (fulfils part of </w:t>
      </w:r>
      <w:proofErr w:type="spellStart"/>
      <w:r>
        <w:t>req</w:t>
      </w:r>
      <w:proofErr w:type="spellEnd"/>
      <w:r>
        <w:t xml:space="preserve"> 4)</w:t>
      </w:r>
    </w:p>
    <w:p w14:paraId="63D10A37" w14:textId="51141274" w:rsidR="00615E25" w:rsidRDefault="00615E25" w:rsidP="004833C2">
      <w:pPr>
        <w:pStyle w:val="ListParagraph"/>
      </w:pPr>
      <w:r>
        <w:t>Select search specific instrument/accessory</w:t>
      </w:r>
    </w:p>
    <w:p w14:paraId="0A14D113" w14:textId="1963A905" w:rsidR="00615E25" w:rsidRDefault="00615E25" w:rsidP="004833C2">
      <w:pPr>
        <w:pStyle w:val="ListParagraph"/>
      </w:pPr>
      <w:r>
        <w:t>Enter if accessory or instrument</w:t>
      </w:r>
    </w:p>
    <w:p w14:paraId="1F57E256" w14:textId="3A9D4C0E" w:rsidR="00615E25" w:rsidRDefault="00615E25" w:rsidP="004833C2">
      <w:pPr>
        <w:pStyle w:val="ListParagraph"/>
      </w:pPr>
      <w:r>
        <w:t>If instrument</w:t>
      </w:r>
    </w:p>
    <w:p w14:paraId="3E93003B" w14:textId="721624A8" w:rsidR="00615E25" w:rsidRDefault="00615E25" w:rsidP="004833C2">
      <w:pPr>
        <w:pStyle w:val="ListParagraph"/>
      </w:pPr>
      <w:r>
        <w:tab/>
        <w:t>Enter part of instrument name</w:t>
      </w:r>
    </w:p>
    <w:p w14:paraId="176E51CA" w14:textId="71F4E581" w:rsidR="00615E25" w:rsidRDefault="00615E25" w:rsidP="004833C2">
      <w:pPr>
        <w:pStyle w:val="ListParagraph"/>
      </w:pPr>
      <w:r>
        <w:t>If accessory</w:t>
      </w:r>
    </w:p>
    <w:p w14:paraId="5B157C79" w14:textId="2716672A" w:rsidR="00615E25" w:rsidRDefault="00615E25" w:rsidP="004833C2">
      <w:pPr>
        <w:pStyle w:val="ListParagraph"/>
      </w:pPr>
      <w:r>
        <w:tab/>
        <w:t>Enter part of accessory name</w:t>
      </w:r>
    </w:p>
    <w:p w14:paraId="218072A7" w14:textId="16685BF7" w:rsidR="00615E25" w:rsidRDefault="00615E25" w:rsidP="004833C2">
      <w:pPr>
        <w:pStyle w:val="ListParagraph"/>
      </w:pPr>
    </w:p>
    <w:p w14:paraId="43B69679" w14:textId="4EB77467" w:rsidR="00615E25" w:rsidRDefault="00615E25" w:rsidP="004833C2">
      <w:pPr>
        <w:pStyle w:val="ListParagraph"/>
      </w:pPr>
    </w:p>
    <w:p w14:paraId="6EF96217" w14:textId="535C0D8B" w:rsidR="00615E25" w:rsidRDefault="00615E25" w:rsidP="004833C2">
      <w:pPr>
        <w:pStyle w:val="ListParagraph"/>
      </w:pPr>
      <w:proofErr w:type="spellStart"/>
      <w:r>
        <w:t>Usecase</w:t>
      </w:r>
      <w:proofErr w:type="spellEnd"/>
      <w:r>
        <w:t xml:space="preserve"> </w:t>
      </w:r>
      <w:proofErr w:type="gramStart"/>
      <w:r>
        <w:t>7:sales</w:t>
      </w:r>
      <w:proofErr w:type="gramEnd"/>
      <w:r>
        <w:t xml:space="preserve"> report from instruments and bookings(</w:t>
      </w:r>
      <w:proofErr w:type="spellStart"/>
      <w:r>
        <w:t>fultuls</w:t>
      </w:r>
      <w:proofErr w:type="spellEnd"/>
      <w:r>
        <w:t xml:space="preserve"> </w:t>
      </w:r>
      <w:proofErr w:type="spellStart"/>
      <w:r>
        <w:t>req</w:t>
      </w:r>
      <w:proofErr w:type="spellEnd"/>
      <w:r>
        <w:t xml:space="preserve"> 5)</w:t>
      </w:r>
    </w:p>
    <w:p w14:paraId="0D805D00" w14:textId="5C18B5D4" w:rsidR="00615E25" w:rsidRDefault="00615E25" w:rsidP="004833C2">
      <w:pPr>
        <w:pStyle w:val="ListParagraph"/>
      </w:pPr>
      <w:r>
        <w:t xml:space="preserve">Select sales report </w:t>
      </w:r>
    </w:p>
    <w:p w14:paraId="3B0461CE" w14:textId="47582E55" w:rsidR="00615E25" w:rsidRDefault="00615E25" w:rsidP="004833C2">
      <w:pPr>
        <w:pStyle w:val="ListParagraph"/>
      </w:pPr>
      <w:r>
        <w:t>Display total revenue</w:t>
      </w:r>
    </w:p>
    <w:p w14:paraId="64501DBA" w14:textId="1CF65B1B" w:rsidR="00615E25" w:rsidRDefault="00615E25" w:rsidP="004833C2">
      <w:pPr>
        <w:pStyle w:val="ListParagraph"/>
      </w:pPr>
      <w:r>
        <w:t>(</w:t>
      </w:r>
      <w:proofErr w:type="gramStart"/>
      <w:r>
        <w:t>what</w:t>
      </w:r>
      <w:proofErr w:type="gramEnd"/>
      <w:r>
        <w:t xml:space="preserve"> else am I supposed to say? It just displays the sales report)</w:t>
      </w:r>
    </w:p>
    <w:p w14:paraId="3211E7B0" w14:textId="73F20C59" w:rsidR="00615E25" w:rsidRDefault="00615E25" w:rsidP="004833C2">
      <w:pPr>
        <w:pStyle w:val="ListParagraph"/>
      </w:pPr>
    </w:p>
    <w:p w14:paraId="27D0A220" w14:textId="34CC2460" w:rsidR="00615E25" w:rsidRDefault="00615E25" w:rsidP="004833C2">
      <w:pPr>
        <w:pStyle w:val="ListParagraph"/>
      </w:pPr>
      <w:r>
        <w:t xml:space="preserve">User case </w:t>
      </w:r>
      <w:proofErr w:type="gramStart"/>
      <w:r>
        <w:t>8:save</w:t>
      </w:r>
      <w:proofErr w:type="gramEnd"/>
      <w:r>
        <w:t xml:space="preserve"> to file (fulfils </w:t>
      </w:r>
      <w:proofErr w:type="spellStart"/>
      <w:r>
        <w:t>req</w:t>
      </w:r>
      <w:proofErr w:type="spellEnd"/>
      <w:r>
        <w:t xml:space="preserve"> 6)</w:t>
      </w:r>
    </w:p>
    <w:p w14:paraId="071FF266" w14:textId="7CDD3C84" w:rsidR="00615E25" w:rsidRDefault="00615E25" w:rsidP="004833C2">
      <w:pPr>
        <w:pStyle w:val="ListParagraph"/>
      </w:pPr>
      <w:r>
        <w:t>Select save and quit</w:t>
      </w:r>
    </w:p>
    <w:p w14:paraId="169C518B" w14:textId="503D6F6D" w:rsidR="00615E25" w:rsidRDefault="00615E25" w:rsidP="004833C2">
      <w:pPr>
        <w:pStyle w:val="ListParagraph"/>
      </w:pPr>
      <w:r>
        <w:t>(</w:t>
      </w:r>
      <w:proofErr w:type="gramStart"/>
      <w:r>
        <w:t>it</w:t>
      </w:r>
      <w:proofErr w:type="gramEnd"/>
      <w:r>
        <w:t xml:space="preserve"> saves the information from all the vectors into designated files.) </w:t>
      </w:r>
    </w:p>
    <w:p w14:paraId="3C976E10" w14:textId="18661FA0" w:rsidR="00615E25" w:rsidRDefault="00615E25" w:rsidP="004833C2">
      <w:pPr>
        <w:pStyle w:val="ListParagraph"/>
      </w:pPr>
    </w:p>
    <w:p w14:paraId="01844C09" w14:textId="77777777" w:rsidR="00287961" w:rsidRDefault="00287961" w:rsidP="004833C2">
      <w:pPr>
        <w:pStyle w:val="ListParagraph"/>
      </w:pPr>
    </w:p>
    <w:sectPr w:rsidR="00287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E7429"/>
    <w:multiLevelType w:val="hybridMultilevel"/>
    <w:tmpl w:val="189C7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120C2E"/>
    <w:multiLevelType w:val="hybridMultilevel"/>
    <w:tmpl w:val="9266CC78"/>
    <w:lvl w:ilvl="0" w:tplc="258A8C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52395">
    <w:abstractNumId w:val="1"/>
  </w:num>
  <w:num w:numId="2" w16cid:durableId="7129697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JLM0MTMwsLE0szcyUdpeDU4uLM/DyQAqNaACyzZIcsAAAA"/>
  </w:docVars>
  <w:rsids>
    <w:rsidRoot w:val="0009746A"/>
    <w:rsid w:val="0009058F"/>
    <w:rsid w:val="0009746A"/>
    <w:rsid w:val="000B4B64"/>
    <w:rsid w:val="00287961"/>
    <w:rsid w:val="003C699B"/>
    <w:rsid w:val="004277CA"/>
    <w:rsid w:val="004833C2"/>
    <w:rsid w:val="004F2A22"/>
    <w:rsid w:val="00615E25"/>
    <w:rsid w:val="006E3BCD"/>
    <w:rsid w:val="00967F42"/>
    <w:rsid w:val="00DE57F4"/>
    <w:rsid w:val="00F8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0CCAC"/>
  <w15:chartTrackingRefBased/>
  <w15:docId w15:val="{28F7529C-C80E-4DC7-B78D-D5AE2A14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5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0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am M (FCES)</dc:creator>
  <cp:keywords/>
  <dc:description/>
  <cp:lastModifiedBy>Balaam M (FCES)</cp:lastModifiedBy>
  <cp:revision>9</cp:revision>
  <dcterms:created xsi:type="dcterms:W3CDTF">2022-03-07T10:03:00Z</dcterms:created>
  <dcterms:modified xsi:type="dcterms:W3CDTF">2022-04-08T20:41:00Z</dcterms:modified>
</cp:coreProperties>
</file>